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AF86AE" w14:textId="77777777" w:rsidR="003B1496" w:rsidRDefault="003B1496" w:rsidP="003B1496">
      <w:pPr>
        <w:pStyle w:val="Title"/>
        <w:rPr>
          <w:b w:val="0"/>
          <w:sz w:val="28"/>
        </w:rPr>
      </w:pPr>
      <w:r>
        <w:rPr>
          <w:b w:val="0"/>
          <w:sz w:val="28"/>
        </w:rPr>
        <w:t>California State University, East Bay</w:t>
      </w:r>
    </w:p>
    <w:p w14:paraId="45CE7B5B" w14:textId="77777777" w:rsidR="003B1496" w:rsidRDefault="003B1496" w:rsidP="003B1496">
      <w:pPr>
        <w:pStyle w:val="Title"/>
        <w:rPr>
          <w:b w:val="0"/>
          <w:sz w:val="28"/>
        </w:rPr>
      </w:pPr>
      <w:r>
        <w:rPr>
          <w:b w:val="0"/>
          <w:sz w:val="28"/>
        </w:rPr>
        <w:t>College of Business and Economics</w:t>
      </w:r>
    </w:p>
    <w:p w14:paraId="1D5F2A1B" w14:textId="7D09B17A" w:rsidR="003B1496" w:rsidRDefault="003B1496" w:rsidP="003B1496">
      <w:pPr>
        <w:pStyle w:val="Title"/>
        <w:rPr>
          <w:b w:val="0"/>
          <w:sz w:val="28"/>
        </w:rPr>
      </w:pPr>
      <w:r>
        <w:rPr>
          <w:b w:val="0"/>
          <w:sz w:val="28"/>
        </w:rPr>
        <w:t>BAN</w:t>
      </w:r>
      <w:r>
        <w:rPr>
          <w:b w:val="0"/>
          <w:sz w:val="28"/>
        </w:rPr>
        <w:t xml:space="preserve"> </w:t>
      </w:r>
      <w:r>
        <w:rPr>
          <w:b w:val="0"/>
          <w:sz w:val="28"/>
        </w:rPr>
        <w:t>630</w:t>
      </w:r>
      <w:r>
        <w:rPr>
          <w:b w:val="0"/>
          <w:sz w:val="28"/>
        </w:rPr>
        <w:t xml:space="preserve">: </w:t>
      </w:r>
      <w:r>
        <w:rPr>
          <w:b w:val="0"/>
          <w:sz w:val="28"/>
        </w:rPr>
        <w:t>Optimization for Analytics</w:t>
      </w:r>
    </w:p>
    <w:p w14:paraId="66DF0255" w14:textId="7E06C0F5" w:rsidR="003B1496" w:rsidRDefault="003B1496" w:rsidP="003B1496">
      <w:pPr>
        <w:pStyle w:val="NormalText"/>
        <w:jc w:val="center"/>
        <w:rPr>
          <w:b/>
          <w:sz w:val="40"/>
        </w:rPr>
      </w:pPr>
      <w:r>
        <w:rPr>
          <w:b/>
          <w:sz w:val="40"/>
        </w:rPr>
        <w:t xml:space="preserve">Homework </w:t>
      </w:r>
      <w:r>
        <w:rPr>
          <w:b/>
          <w:sz w:val="40"/>
        </w:rPr>
        <w:t>1</w:t>
      </w:r>
    </w:p>
    <w:p w14:paraId="14695D62" w14:textId="05DE35F4" w:rsidR="003B1496" w:rsidRDefault="003B1496" w:rsidP="003B1496">
      <w:pPr>
        <w:pStyle w:val="NormalText"/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Due: 11:59 pm Sunday, </w:t>
      </w:r>
      <w:r>
        <w:rPr>
          <w:b/>
          <w:sz w:val="28"/>
          <w:u w:val="single"/>
        </w:rPr>
        <w:t>June 14,</w:t>
      </w:r>
      <w:r>
        <w:rPr>
          <w:b/>
          <w:sz w:val="28"/>
          <w:u w:val="single"/>
        </w:rPr>
        <w:t xml:space="preserve"> 2020</w:t>
      </w:r>
    </w:p>
    <w:p w14:paraId="29303EA9" w14:textId="77777777" w:rsidR="003B1496" w:rsidRPr="00651B8B" w:rsidRDefault="003B1496" w:rsidP="003B1496">
      <w:pPr>
        <w:pStyle w:val="NormalText"/>
        <w:jc w:val="center"/>
        <w:rPr>
          <w:b/>
          <w:sz w:val="28"/>
          <w:u w:val="single"/>
        </w:rPr>
      </w:pPr>
    </w:p>
    <w:p w14:paraId="3AE0ACDE" w14:textId="77777777" w:rsidR="003B1496" w:rsidRDefault="003B1496" w:rsidP="003B1496">
      <w:pPr>
        <w:pStyle w:val="NormalText"/>
        <w:rPr>
          <w:sz w:val="22"/>
        </w:rPr>
      </w:pPr>
      <w:r>
        <w:rPr>
          <w:sz w:val="22"/>
        </w:rPr>
        <w:t>Instructions:</w:t>
      </w:r>
    </w:p>
    <w:p w14:paraId="58548176" w14:textId="373C66B3" w:rsidR="003B1496" w:rsidRDefault="003B1496" w:rsidP="003B1496">
      <w:pPr>
        <w:pStyle w:val="NormalText"/>
        <w:numPr>
          <w:ilvl w:val="0"/>
          <w:numId w:val="1"/>
        </w:numPr>
        <w:rPr>
          <w:b/>
          <w:sz w:val="22"/>
          <w:u w:val="single"/>
        </w:rPr>
      </w:pPr>
      <w:r>
        <w:rPr>
          <w:b/>
          <w:sz w:val="22"/>
          <w:u w:val="single"/>
        </w:rPr>
        <w:t xml:space="preserve">Build </w:t>
      </w:r>
      <w:r>
        <w:rPr>
          <w:b/>
          <w:sz w:val="22"/>
          <w:u w:val="single"/>
        </w:rPr>
        <w:t>Spreadsheet/</w:t>
      </w:r>
      <w:r>
        <w:rPr>
          <w:b/>
          <w:sz w:val="22"/>
          <w:u w:val="single"/>
        </w:rPr>
        <w:t xml:space="preserve">Optimization Models to solve this homework. </w:t>
      </w:r>
    </w:p>
    <w:p w14:paraId="3CF76A47" w14:textId="77777777" w:rsidR="003B1496" w:rsidRDefault="003B1496" w:rsidP="003B1496">
      <w:pPr>
        <w:pStyle w:val="NormalText"/>
        <w:numPr>
          <w:ilvl w:val="0"/>
          <w:numId w:val="1"/>
        </w:numPr>
        <w:rPr>
          <w:sz w:val="22"/>
        </w:rPr>
      </w:pPr>
      <w:r>
        <w:rPr>
          <w:sz w:val="22"/>
        </w:rPr>
        <w:t>Explain your answer and reasoning clearly.</w:t>
      </w:r>
    </w:p>
    <w:p w14:paraId="7AB4FA89" w14:textId="77777777" w:rsidR="003B1496" w:rsidRDefault="003B1496" w:rsidP="003B1496">
      <w:pPr>
        <w:pStyle w:val="NormalText"/>
        <w:numPr>
          <w:ilvl w:val="0"/>
          <w:numId w:val="1"/>
        </w:numPr>
        <w:rPr>
          <w:sz w:val="22"/>
        </w:rPr>
      </w:pPr>
      <w:r>
        <w:rPr>
          <w:sz w:val="22"/>
        </w:rPr>
        <w:t>You may work in groups, but write/type your own homework report.</w:t>
      </w:r>
      <w:bookmarkStart w:id="0" w:name="_GoBack"/>
      <w:bookmarkEnd w:id="0"/>
    </w:p>
    <w:p w14:paraId="34E5885A" w14:textId="4DEF32CE" w:rsidR="00A00F1B" w:rsidRDefault="003B1496" w:rsidP="00523F16">
      <w:pPr>
        <w:pStyle w:val="NormalText"/>
        <w:numPr>
          <w:ilvl w:val="0"/>
          <w:numId w:val="1"/>
        </w:numPr>
        <w:rPr>
          <w:b/>
          <w:sz w:val="22"/>
          <w:u w:val="single"/>
        </w:rPr>
      </w:pPr>
      <w:r>
        <w:rPr>
          <w:b/>
          <w:sz w:val="22"/>
          <w:u w:val="single"/>
        </w:rPr>
        <w:t>Upload your</w:t>
      </w:r>
      <w:r>
        <w:rPr>
          <w:b/>
          <w:sz w:val="22"/>
          <w:u w:val="single"/>
        </w:rPr>
        <w:t xml:space="preserve"> finished</w:t>
      </w:r>
      <w:r>
        <w:rPr>
          <w:b/>
          <w:sz w:val="22"/>
          <w:u w:val="single"/>
        </w:rPr>
        <w:t xml:space="preserve"> Excel file unto Black</w:t>
      </w:r>
      <w:r>
        <w:rPr>
          <w:b/>
          <w:sz w:val="22"/>
          <w:u w:val="single"/>
        </w:rPr>
        <w:t>board</w:t>
      </w:r>
      <w:r>
        <w:rPr>
          <w:b/>
          <w:sz w:val="22"/>
          <w:u w:val="single"/>
        </w:rPr>
        <w:t>.</w:t>
      </w:r>
    </w:p>
    <w:p w14:paraId="6C7CE4D8" w14:textId="77777777" w:rsidR="00523F16" w:rsidRPr="00523F16" w:rsidRDefault="00523F16" w:rsidP="00523F16"/>
    <w:p w14:paraId="0FA29105" w14:textId="43E7608C" w:rsidR="003F164E" w:rsidRPr="003F164E" w:rsidRDefault="007E30B8" w:rsidP="00523F16">
      <w:r>
        <w:t xml:space="preserve">1. </w:t>
      </w:r>
      <w:r w:rsidR="003F164E" w:rsidRPr="003F164E">
        <w:t>Julie James is opening a lemonade stand. She believes the fixed cost per week of running the stand is $50.00. Her best guess is that she can sell 300 cups per week at $0.50 per cup. The variable cost of producing a cup of lemonade is $0.20.</w:t>
      </w:r>
    </w:p>
    <w:p w14:paraId="6AA21BCB" w14:textId="1E6FC3E9" w:rsidR="003F164E" w:rsidRPr="003F164E" w:rsidRDefault="003F164E" w:rsidP="00523F16">
      <w:r w:rsidRPr="003F164E">
        <w:t>a.</w:t>
      </w:r>
      <w:r w:rsidR="007E30B8">
        <w:t xml:space="preserve"> </w:t>
      </w:r>
      <w:r w:rsidRPr="003F164E">
        <w:t>Given her other assumptions, what level of sales volume will enable Julie to break even?</w:t>
      </w:r>
    </w:p>
    <w:p w14:paraId="681136AD" w14:textId="40BB8E72" w:rsidR="003F164E" w:rsidRPr="003F164E" w:rsidRDefault="003F164E" w:rsidP="00523F16">
      <w:r w:rsidRPr="003F164E">
        <w:t>b.</w:t>
      </w:r>
      <w:r w:rsidR="007E30B8">
        <w:t xml:space="preserve"> </w:t>
      </w:r>
      <w:r w:rsidRPr="003F164E">
        <w:t>Given her other assumptions, discuss how a change in sales volume affects profit.</w:t>
      </w:r>
    </w:p>
    <w:p w14:paraId="776B7551" w14:textId="76548C38" w:rsidR="003F164E" w:rsidRPr="003F164E" w:rsidRDefault="003F164E" w:rsidP="00523F16">
      <w:r w:rsidRPr="003F164E">
        <w:t>c.</w:t>
      </w:r>
      <w:r w:rsidR="007E30B8">
        <w:t xml:space="preserve"> </w:t>
      </w:r>
      <w:r w:rsidRPr="003F164E">
        <w:t>Given her other assumptions, discuss how a change in sales volume and variable cost jointly affect profit.</w:t>
      </w:r>
    </w:p>
    <w:p w14:paraId="2EE089BE" w14:textId="77110940" w:rsidR="003B1496" w:rsidRPr="003B1496" w:rsidRDefault="003B1496" w:rsidP="00523F16"/>
    <w:p w14:paraId="7B93994D" w14:textId="3FDAEBDA" w:rsidR="003B1496" w:rsidRPr="003B1496" w:rsidRDefault="003B1496" w:rsidP="00523F16">
      <w:r w:rsidRPr="003B1496">
        <w:rPr>
          <w:bCs/>
        </w:rPr>
        <w:t xml:space="preserve">2. </w:t>
      </w:r>
      <w:r w:rsidRPr="003B1496">
        <w:t>A chemical company manufactures three chemicals: A, B, and C. These chemicals are produced via two production processes: 1 and 2. Running process 1 for an hour costs $400 and yields 300 units of A, 100 units of B, and 100 units of C. Running process 2 for an hour costs $100 and yields 100 units of A and 100 units of B. To meet customer demands, at least 1000 units of A, 500 units of B, and 300 units of C must be produced daily.</w:t>
      </w:r>
    </w:p>
    <w:p w14:paraId="686D2910" w14:textId="77777777" w:rsidR="003B1496" w:rsidRPr="003B1496" w:rsidRDefault="003B1496" w:rsidP="00523F16">
      <w:r w:rsidRPr="003B1496">
        <w:t>a. Use Solver to determine a daily production plan that minimizes the cost of meeting the company’s daily demands.</w:t>
      </w:r>
    </w:p>
    <w:p w14:paraId="3ECD4206" w14:textId="4002B45E" w:rsidR="003B1496" w:rsidRPr="003B1496" w:rsidRDefault="003B1496" w:rsidP="00523F16">
      <w:r w:rsidRPr="003B1496">
        <w:t>b. Based on the sensitivity analysis report, what happens to the total cost when the</w:t>
      </w:r>
      <w:r w:rsidR="00A22943">
        <w:t xml:space="preserve"> requirement for chemical C increases by 100 unit</w:t>
      </w:r>
      <w:r w:rsidR="00A22943">
        <w:t>?</w:t>
      </w:r>
      <w:r w:rsidR="00A22943" w:rsidRPr="003B1496">
        <w:t xml:space="preserve"> </w:t>
      </w:r>
      <w:r w:rsidR="00A22943">
        <w:t xml:space="preserve"> (hint: check the shadow price of Chemical C in sensitivity analysis report and you may need to input constraints one by one instead input by range to get the report.)</w:t>
      </w:r>
      <w:r w:rsidRPr="003B1496">
        <w:t xml:space="preserve"> </w:t>
      </w:r>
    </w:p>
    <w:p w14:paraId="639CC42C" w14:textId="4C96EA67" w:rsidR="003B1496" w:rsidRDefault="003B1496" w:rsidP="00523F16"/>
    <w:p w14:paraId="54AB53F3" w14:textId="733C7424" w:rsidR="003B1496" w:rsidRDefault="003B1496" w:rsidP="00523F16">
      <w:r>
        <w:t xml:space="preserve">3. </w:t>
      </w:r>
      <w:r w:rsidRPr="003B1496">
        <w:t>A chemical company produces three products, A, B, and C, and can sell these products in unlimited quantities at the following unit prices: A, $10; B, $55; and C, $100. Producing a unit of A requires one hour of labor; a unit of B, two hours of labor plus two units of A; and a unit of C, three hours of labor plus one unit of B. Any A that is used to produce B cannot be sold. Similarly, any B that is used to produce C cannot be sold. A total of 4000 hours of labor is available. Only as many as 500 units of product C can be sold. Determine how to maximize the company’s revenue.</w:t>
      </w:r>
    </w:p>
    <w:sectPr w:rsidR="003B14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70147"/>
    <w:multiLevelType w:val="hybridMultilevel"/>
    <w:tmpl w:val="6972C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02837"/>
    <w:multiLevelType w:val="hybridMultilevel"/>
    <w:tmpl w:val="7B9EBB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sjQ2tjQwszAzNTZW0lEKTi0uzszPAykwrAUApWNvXSwAAAA="/>
  </w:docVars>
  <w:rsids>
    <w:rsidRoot w:val="00AB4F58"/>
    <w:rsid w:val="00172576"/>
    <w:rsid w:val="00193764"/>
    <w:rsid w:val="003B1496"/>
    <w:rsid w:val="003F164E"/>
    <w:rsid w:val="00523F16"/>
    <w:rsid w:val="006572E0"/>
    <w:rsid w:val="00687F6F"/>
    <w:rsid w:val="007E30B8"/>
    <w:rsid w:val="00965359"/>
    <w:rsid w:val="00A22943"/>
    <w:rsid w:val="00AB4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5BCA7"/>
  <w15:chartTrackingRefBased/>
  <w15:docId w15:val="{A386996E-DEA3-4A94-BD35-606B9C4F9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B1496"/>
    <w:pPr>
      <w:spacing w:after="0" w:line="240" w:lineRule="auto"/>
      <w:jc w:val="center"/>
    </w:pPr>
    <w:rPr>
      <w:rFonts w:ascii="Times New Roman" w:eastAsia="DengXian" w:hAnsi="Times New Roman" w:cs="Times New Roman"/>
      <w:b/>
      <w:bCs/>
      <w:sz w:val="36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3B1496"/>
    <w:rPr>
      <w:rFonts w:ascii="Times New Roman" w:eastAsia="DengXian" w:hAnsi="Times New Roman" w:cs="Times New Roman"/>
      <w:b/>
      <w:bCs/>
      <w:sz w:val="36"/>
      <w:szCs w:val="24"/>
      <w:lang w:eastAsia="en-US"/>
    </w:rPr>
  </w:style>
  <w:style w:type="paragraph" w:customStyle="1" w:styleId="NormalText">
    <w:name w:val="Normal Text"/>
    <w:rsid w:val="003B1496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9653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F16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1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East Bay</Company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Guo</dc:creator>
  <cp:keywords/>
  <dc:description/>
  <cp:lastModifiedBy>Jia Guo</cp:lastModifiedBy>
  <cp:revision>5</cp:revision>
  <dcterms:created xsi:type="dcterms:W3CDTF">2020-06-08T22:31:00Z</dcterms:created>
  <dcterms:modified xsi:type="dcterms:W3CDTF">2020-06-08T23:25:00Z</dcterms:modified>
</cp:coreProperties>
</file>